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3B64D" w14:textId="77777777" w:rsidR="005B1E6C" w:rsidRPr="00E73581" w:rsidRDefault="005B1E6C" w:rsidP="005B1E6C">
      <w:pPr>
        <w:jc w:val="both"/>
        <w:rPr>
          <w:rFonts w:ascii="Calibri" w:hAnsi="Calibri" w:cs="Calibri"/>
          <w:i/>
        </w:rPr>
      </w:pPr>
    </w:p>
    <w:p w14:paraId="56F55FA5" w14:textId="77777777" w:rsidR="005B1E6C" w:rsidRPr="00E73581" w:rsidRDefault="005B1E6C" w:rsidP="005B1E6C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3</w:t>
      </w:r>
      <w:r w:rsidRPr="00E73581">
        <w:rPr>
          <w:rFonts w:ascii="Calibri" w:hAnsi="Calibri" w:cs="Calibri"/>
          <w:b/>
        </w:rPr>
        <w:t>/A. sz melléklet</w:t>
      </w:r>
    </w:p>
    <w:p w14:paraId="1E631536" w14:textId="77777777" w:rsidR="005B1E6C" w:rsidRPr="00E73581" w:rsidRDefault="005B1E6C" w:rsidP="005B1E6C">
      <w:pPr>
        <w:jc w:val="center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Pályázói nyilatkozat</w:t>
      </w:r>
    </w:p>
    <w:p w14:paraId="5A316B0B" w14:textId="77777777" w:rsidR="005B1E6C" w:rsidRPr="00E73581" w:rsidRDefault="005B1E6C" w:rsidP="005B1E6C">
      <w:pPr>
        <w:jc w:val="center"/>
        <w:rPr>
          <w:rFonts w:ascii="Calibri" w:hAnsi="Calibri" w:cs="Calibri"/>
          <w:b/>
        </w:rPr>
      </w:pPr>
    </w:p>
    <w:p w14:paraId="34E46834" w14:textId="5A62F68F" w:rsidR="005B1E6C" w:rsidRPr="00E73581" w:rsidRDefault="005B1E6C" w:rsidP="005B1E6C">
      <w:p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 xml:space="preserve">Alulírott ………………………………………………, ezúton nyilatkozom, hogy az általam </w:t>
      </w:r>
      <w:r w:rsidR="00914A6E" w:rsidRPr="00914A6E">
        <w:rPr>
          <w:rFonts w:ascii="Calibri" w:hAnsi="Calibri" w:cs="Calibri"/>
          <w:i/>
          <w:iCs/>
        </w:rPr>
        <w:t xml:space="preserve">PTE Dr. Jakab Ferenc </w:t>
      </w:r>
      <w:proofErr w:type="spellStart"/>
      <w:r w:rsidRPr="00914A6E">
        <w:rPr>
          <w:rFonts w:ascii="Calibri" w:hAnsi="Calibri" w:cs="Calibri"/>
          <w:i/>
          <w:iCs/>
        </w:rPr>
        <w:t>Proof</w:t>
      </w:r>
      <w:proofErr w:type="spellEnd"/>
      <w:r w:rsidRPr="00914A6E">
        <w:rPr>
          <w:rFonts w:ascii="Calibri" w:hAnsi="Calibri" w:cs="Calibri"/>
          <w:i/>
          <w:iCs/>
        </w:rPr>
        <w:t xml:space="preserve"> of </w:t>
      </w:r>
      <w:proofErr w:type="spellStart"/>
      <w:r w:rsidRPr="00914A6E">
        <w:rPr>
          <w:rFonts w:ascii="Calibri" w:hAnsi="Calibri" w:cs="Calibri"/>
          <w:i/>
          <w:iCs/>
        </w:rPr>
        <w:t>Concept</w:t>
      </w:r>
      <w:proofErr w:type="spellEnd"/>
      <w:r w:rsidRPr="00914A6E">
        <w:rPr>
          <w:rFonts w:ascii="Calibri" w:hAnsi="Calibri" w:cs="Calibri"/>
          <w:i/>
          <w:iCs/>
        </w:rPr>
        <w:t xml:space="preserve"> alapra</w:t>
      </w:r>
      <w:r w:rsidRPr="00E73581">
        <w:rPr>
          <w:rFonts w:ascii="Calibri" w:hAnsi="Calibri" w:cs="Calibri"/>
        </w:rPr>
        <w:t xml:space="preserve"> benyújtott pály</w:t>
      </w:r>
      <w:bookmarkStart w:id="0" w:name="_GoBack"/>
      <w:bookmarkEnd w:id="0"/>
      <w:r w:rsidRPr="00E73581">
        <w:rPr>
          <w:rFonts w:ascii="Calibri" w:hAnsi="Calibri" w:cs="Calibri"/>
        </w:rPr>
        <w:t xml:space="preserve">ázatom kapcsán vállalom az innovatív megoldás/ötlet fejlesztésével járó feladatokat, a fejlesztés során, illetve az fejlesztés eredményének hasznosításakor </w:t>
      </w:r>
      <w:proofErr w:type="spellStart"/>
      <w:r w:rsidRPr="00E73581">
        <w:rPr>
          <w:rFonts w:ascii="Calibri" w:hAnsi="Calibri" w:cs="Calibri"/>
        </w:rPr>
        <w:t>együttműködöm</w:t>
      </w:r>
      <w:proofErr w:type="spellEnd"/>
      <w:r w:rsidRPr="00E73581">
        <w:rPr>
          <w:rFonts w:ascii="Calibri" w:hAnsi="Calibri" w:cs="Calibri"/>
        </w:rPr>
        <w:t xml:space="preserve"> a PTE Kancellária </w:t>
      </w:r>
      <w:r w:rsidR="00DA75A7">
        <w:rPr>
          <w:rFonts w:ascii="Calibri" w:hAnsi="Calibri" w:cs="Calibri"/>
        </w:rPr>
        <w:t xml:space="preserve">IGI </w:t>
      </w:r>
      <w:r w:rsidRPr="00E73581">
        <w:rPr>
          <w:rFonts w:ascii="Calibri" w:hAnsi="Calibri" w:cs="Calibri"/>
        </w:rPr>
        <w:t>Kutatáshasznosítási és Technológiatranszfer Főosztály (továbbiakban PTE KTTF) munkatársaival.</w:t>
      </w:r>
    </w:p>
    <w:p w14:paraId="397E5940" w14:textId="77777777" w:rsidR="005B1E6C" w:rsidRPr="00E73581" w:rsidRDefault="005B1E6C" w:rsidP="005B1E6C">
      <w:pPr>
        <w:jc w:val="both"/>
        <w:rPr>
          <w:rFonts w:ascii="Calibri" w:hAnsi="Calibri" w:cs="Calibri"/>
        </w:rPr>
      </w:pPr>
    </w:p>
    <w:p w14:paraId="3F32B53B" w14:textId="77777777" w:rsidR="005B1E6C" w:rsidRPr="00E73581" w:rsidRDefault="005B1E6C" w:rsidP="005B1E6C">
      <w:p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Az együttműködés során:</w:t>
      </w:r>
    </w:p>
    <w:p w14:paraId="175F6F21" w14:textId="77777777" w:rsidR="005B1E6C" w:rsidRPr="00E73581" w:rsidRDefault="005B1E6C" w:rsidP="005B1E6C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az ötlethez/termékhez kapcsolódó publikációs tevékenységet csak a KTTF hozzájárulása után valósítok meg,</w:t>
      </w:r>
    </w:p>
    <w:p w14:paraId="4336FE89" w14:textId="77777777" w:rsidR="005B1E6C" w:rsidRPr="00E73581" w:rsidRDefault="005B1E6C" w:rsidP="005B1E6C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harmadik fél számára az ötletről/termékről csak a KTTF tájékoztatását követően, a KTTF jóváhagyásával adok/tartok tájékoztatást,</w:t>
      </w:r>
    </w:p>
    <w:p w14:paraId="2FCF946E" w14:textId="77777777" w:rsidR="005B1E6C" w:rsidRPr="00E73581" w:rsidRDefault="005B1E6C" w:rsidP="005B1E6C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vállalom a részvételt az ötlet/termék hasznosításához kapcsolódó megbeszéléseken, egyeztetéseken, technológiai bemutatókon, konferenciákon.</w:t>
      </w:r>
    </w:p>
    <w:p w14:paraId="497DFE73" w14:textId="77777777" w:rsidR="005B1E6C" w:rsidRPr="00E73581" w:rsidRDefault="005B1E6C" w:rsidP="005B1E6C">
      <w:pPr>
        <w:jc w:val="both"/>
        <w:rPr>
          <w:rFonts w:ascii="Calibri" w:hAnsi="Calibri" w:cs="Calibri"/>
        </w:rPr>
      </w:pPr>
    </w:p>
    <w:p w14:paraId="01976E5A" w14:textId="77777777" w:rsidR="005B1E6C" w:rsidRPr="00E73581" w:rsidRDefault="005B1E6C" w:rsidP="005B1E6C">
      <w:pPr>
        <w:jc w:val="both"/>
        <w:rPr>
          <w:rFonts w:ascii="Calibri" w:hAnsi="Calibri" w:cs="Calibri"/>
        </w:rPr>
      </w:pPr>
    </w:p>
    <w:p w14:paraId="29712DBE" w14:textId="03B4E681" w:rsidR="005B1E6C" w:rsidRPr="00E73581" w:rsidRDefault="005B1E6C" w:rsidP="005B1E6C">
      <w:pPr>
        <w:jc w:val="both"/>
        <w:rPr>
          <w:rFonts w:ascii="Calibri" w:hAnsi="Calibri" w:cs="Calibri"/>
          <w:i/>
        </w:rPr>
      </w:pPr>
      <w:r w:rsidRPr="00E73581">
        <w:rPr>
          <w:rFonts w:ascii="Calibri" w:hAnsi="Calibri" w:cs="Calibri"/>
          <w:i/>
        </w:rPr>
        <w:t xml:space="preserve">Kelt: </w:t>
      </w:r>
      <w:r w:rsidR="00914A6E">
        <w:rPr>
          <w:rFonts w:ascii="Calibri" w:hAnsi="Calibri" w:cs="Calibri"/>
          <w:i/>
        </w:rPr>
        <w:t>………</w:t>
      </w:r>
      <w:proofErr w:type="gramStart"/>
      <w:r w:rsidR="00914A6E">
        <w:rPr>
          <w:rFonts w:ascii="Calibri" w:hAnsi="Calibri" w:cs="Calibri"/>
          <w:i/>
        </w:rPr>
        <w:t>…….</w:t>
      </w:r>
      <w:proofErr w:type="gramEnd"/>
      <w:r w:rsidR="00914A6E">
        <w:rPr>
          <w:rFonts w:ascii="Calibri" w:hAnsi="Calibri" w:cs="Calibri"/>
          <w:i/>
        </w:rPr>
        <w:t>.</w:t>
      </w:r>
      <w:r w:rsidRPr="00E73581">
        <w:rPr>
          <w:rFonts w:ascii="Calibri" w:hAnsi="Calibri" w:cs="Calibri"/>
          <w:i/>
        </w:rPr>
        <w:t>, …………………………..</w:t>
      </w:r>
    </w:p>
    <w:p w14:paraId="75F48A98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4175D3E1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604E3B20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343F130B" w14:textId="77777777" w:rsidR="005B1E6C" w:rsidRPr="00E73581" w:rsidRDefault="005B1E6C" w:rsidP="005B1E6C">
      <w:pPr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………………………………………………..</w:t>
      </w:r>
    </w:p>
    <w:p w14:paraId="72CA4D5B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56069D62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56D0A638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1D85A895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2BA127BC" w14:textId="328770FE" w:rsidR="005B1E6C" w:rsidRPr="00E73581" w:rsidRDefault="005B1E6C" w:rsidP="005B1E6C">
      <w:pPr>
        <w:rPr>
          <w:rFonts w:ascii="Calibri" w:hAnsi="Calibri" w:cs="Calibri"/>
          <w:b/>
        </w:rPr>
      </w:pPr>
    </w:p>
    <w:sectPr w:rsidR="005B1E6C" w:rsidRPr="00E73581" w:rsidSect="00795A1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 w:tentative="1">
      <w:start w:val="1"/>
      <w:numFmt w:val="lowerRoman"/>
      <w:lvlText w:val="%6."/>
      <w:lvlJc w:val="right"/>
      <w:pPr>
        <w:ind w:left="4606" w:hanging="180"/>
      </w:pPr>
    </w:lvl>
    <w:lvl w:ilvl="6" w:tplc="040E000F" w:tentative="1">
      <w:start w:val="1"/>
      <w:numFmt w:val="decimal"/>
      <w:lvlText w:val="%7."/>
      <w:lvlJc w:val="left"/>
      <w:pPr>
        <w:ind w:left="5326" w:hanging="360"/>
      </w:pPr>
    </w:lvl>
    <w:lvl w:ilvl="7" w:tplc="040E0019" w:tentative="1">
      <w:start w:val="1"/>
      <w:numFmt w:val="lowerLetter"/>
      <w:lvlText w:val="%8."/>
      <w:lvlJc w:val="left"/>
      <w:pPr>
        <w:ind w:left="6046" w:hanging="360"/>
      </w:pPr>
    </w:lvl>
    <w:lvl w:ilvl="8" w:tplc="040E001B" w:tentative="1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rFonts w:hint="default"/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1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0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1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1MDUzNzI1szRW0lEKTi0uzszPAykwrAUArZZm5iwAAAA="/>
  </w:docVars>
  <w:rsids>
    <w:rsidRoot w:val="005B1E6C"/>
    <w:rsid w:val="005B1E6C"/>
    <w:rsid w:val="00761B81"/>
    <w:rsid w:val="00914A6E"/>
    <w:rsid w:val="00BF2A64"/>
    <w:rsid w:val="00CB76EF"/>
    <w:rsid w:val="00DA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82C32"/>
  <w15:chartTrackingRefBased/>
  <w15:docId w15:val="{0C6198AD-563F-47DF-944C-DAC616A9F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B1E6C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5B1E6C"/>
    <w:pPr>
      <w:ind w:left="720"/>
      <w:contextualSpacing/>
    </w:pPr>
  </w:style>
  <w:style w:type="table" w:styleId="Rcsostblzat">
    <w:name w:val="Table Grid"/>
    <w:basedOn w:val="Normltblzat"/>
    <w:uiPriority w:val="59"/>
    <w:rsid w:val="005B1E6C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5FACF42-341D-4D21-9AA1-4801016A5C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353C6F-A32C-46B9-8D3D-64782BD7AA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8EBC38-B6DA-49E1-83E6-F17E7AADB7CD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5</Words>
  <Characters>79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4</cp:revision>
  <dcterms:created xsi:type="dcterms:W3CDTF">2024-03-08T10:02:00Z</dcterms:created>
  <dcterms:modified xsi:type="dcterms:W3CDTF">2024-03-11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